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2E38A13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5A35A2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1EED4AD5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ить построение функции хеширования и алгоритмов хеширования данных</w:t>
      </w:r>
    </w:p>
    <w:p w14:paraId="105C8F78" w14:textId="6848EF6A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учиться разрабатывать алгоритмы открытого и закрытого хеширования при</w:t>
      </w:r>
    </w:p>
    <w:p w14:paraId="49F8AA03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шении задач на языке C++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73B7403B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proofErr w:type="spellStart"/>
      <w:r w:rsidR="00C663E4">
        <w:rPr>
          <w:rFonts w:ascii="Times New Roman" w:hAnsi="Times New Roman" w:cs="Times New Roman"/>
        </w:rPr>
        <w:t>хеш</w:t>
      </w:r>
      <w:proofErr w:type="spellEnd"/>
      <w:r w:rsidR="00C663E4">
        <w:rPr>
          <w:rFonts w:ascii="Times New Roman" w:hAnsi="Times New Roman" w:cs="Times New Roman"/>
        </w:rPr>
        <w:t xml:space="preserve"> таблицах</w:t>
      </w:r>
    </w:p>
    <w:p w14:paraId="3BE32274" w14:textId="020F9603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>
        <w:rPr>
          <w:rFonts w:ascii="Times New Roman" w:hAnsi="Times New Roman" w:cs="Times New Roman"/>
        </w:rPr>
        <w:t>методы разрешения коллизий</w:t>
      </w:r>
    </w:p>
    <w:p w14:paraId="7E75C9D9" w14:textId="7501806A" w:rsidR="00A1481D" w:rsidRPr="00B7266E" w:rsidRDefault="00FA6AA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 ввод баз данных из файла</w:t>
      </w:r>
      <w:r w:rsidR="00A1481D"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4BD20DCF" w14:textId="7CDBF553" w:rsidR="005A35A2" w:rsidRPr="005A35A2" w:rsidRDefault="005A35A2" w:rsidP="005A35A2">
      <w:pPr>
        <w:pStyle w:val="a9"/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динамический массив из записей (в соответствии с вариантом),</w:t>
      </w:r>
    </w:p>
    <w:p w14:paraId="54689A23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держащий не менее 100 элементов. Для заполнения элементов массива</w:t>
      </w:r>
    </w:p>
    <w:p w14:paraId="4BEE05AF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ть ДСЧ.</w:t>
      </w:r>
    </w:p>
    <w:p w14:paraId="5796C979" w14:textId="22E3AD4A" w:rsid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Выполнить поиск элемента в массиве по ключу в соответствии с вариантом. Для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поиска использовать хеш-таблицу.</w:t>
      </w:r>
    </w:p>
    <w:p w14:paraId="3FAE13EE" w14:textId="12771041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Подсчитать количество коллизий при размере хеш-таблицы 40, 75 и 90</w:t>
      </w:r>
    </w:p>
    <w:p w14:paraId="143F575F" w14:textId="77777777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элементов.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F68B213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proofErr w:type="spellStart"/>
      <w:r>
        <w:rPr>
          <w:color w:val="000000"/>
          <w:sz w:val="28"/>
          <w:szCs w:val="28"/>
        </w:rPr>
        <w:t>хеш</w:t>
      </w:r>
      <w:proofErr w:type="spellEnd"/>
      <w:r>
        <w:rPr>
          <w:color w:val="000000"/>
          <w:sz w:val="28"/>
          <w:szCs w:val="28"/>
        </w:rPr>
        <w:t xml:space="preserve"> функции</w:t>
      </w:r>
    </w:p>
    <w:p w14:paraId="661EDB0A" w14:textId="77777777" w:rsidR="00FA6AAD" w:rsidRPr="00FA6AAD" w:rsidRDefault="00D2420B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="00FA6AAD"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C5F4FC" w14:textId="0C52F8C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544607" w14:textId="368441BD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550F7C9E" w14:textId="524C7202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l = </w:t>
      </w:r>
      <w:proofErr w:type="spellStart"/>
      <w:proofErr w:type="gramStart"/>
      <w:r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3EAB10B" w14:textId="77777777" w:rsid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l %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BA21F9" w14:textId="38691381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  <w:r>
        <w:rPr>
          <w:rFonts w:ascii="Times New Roman" w:hAnsi="Times New Roman" w:cs="Times New Roman"/>
          <w:color w:val="000000"/>
          <w:szCs w:val="19"/>
        </w:rPr>
        <w:t xml:space="preserve"> </w:t>
      </w:r>
    </w:p>
    <w:p w14:paraId="276FBC1E" w14:textId="16A24EC9" w:rsidR="00B7266E" w:rsidRPr="00FA6AAD" w:rsidRDefault="00B7266E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FA6AAD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FA6AAD" w:rsidRPr="00FA6AAD">
        <w:rPr>
          <w:rFonts w:ascii="Times New Roman" w:hAnsi="Times New Roman" w:cs="Times New Roman"/>
          <w:color w:val="000000"/>
          <w:szCs w:val="19"/>
        </w:rPr>
        <w:t>базы данных</w:t>
      </w:r>
    </w:p>
    <w:p w14:paraId="72FB5D2A" w14:textId="43B1834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03204BA" w14:textId="77777777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952B63" w14:textId="20598C42" w:rsidR="00FA6AAD" w:rsidRPr="00FA6AAD" w:rsidRDefault="00FA6AAD" w:rsidP="00FA6AAD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D67C5FA" w14:textId="4BF73BD4" w:rsidR="00CE0064" w:rsidRPr="00B7266E" w:rsidRDefault="00FA6AAD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Подсчет и разрешение коллизий методом открытой адресации</w:t>
      </w:r>
    </w:p>
    <w:p w14:paraId="4125A811" w14:textId="79DF1919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Pr="00B7266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CAD6818" w14:textId="754712F5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hell_</w:t>
      </w:r>
      <w:proofErr w:type="gram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ort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city, size);</w:t>
      </w:r>
    </w:p>
    <w:p w14:paraId="434EAE82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8F9ECD5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oa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);</w:t>
      </w:r>
    </w:p>
    <w:p w14:paraId="3DF397F0" w14:textId="04D95D40" w:rsidR="00AC43AF" w:rsidRPr="00B64532" w:rsidRDefault="008E09C2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а прямого поиска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505B6589" w14:textId="4F4296A8" w:rsidR="00386991" w:rsidRPr="00B64532" w:rsidRDefault="003564C4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7454CBFF" w14:textId="77777777" w:rsidR="008E09C2" w:rsidRPr="008E09C2" w:rsidRDefault="003564C4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lastRenderedPageBreak/>
        <w:tab/>
      </w:r>
      <w:proofErr w:type="spellStart"/>
      <w:proofErr w:type="gramStart"/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E09C2"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C7CC73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7762E4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F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.fi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proofErr w:type="spellStart"/>
      <w:proofErr w:type="gram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proofErr w:type="gram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1 &amp;&amp; menu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B51300A" w14:textId="77777777" w:rsidR="005A35A2" w:rsidRDefault="005A35A2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t>Код</w:t>
      </w:r>
      <w:bookmarkEnd w:id="3"/>
    </w:p>
    <w:p w14:paraId="2F0F031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DF540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CB6A1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AB23D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2FB253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math.h</w:t>
      </w:r>
      <w:proofErr w:type="spellEnd"/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7CF8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50648A9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25978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32D3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DDF74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78B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FACDA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AF951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um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F8A05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92CE6B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55D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38F9C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D293D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17D9AE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3AAD8CC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l = </w:t>
      </w:r>
      <w:proofErr w:type="spellStart"/>
      <w:proofErr w:type="gramStart"/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EFE92D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%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45F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E1AFE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2741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5FFF6E4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3733F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11D1B38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34E1BE6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5352464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5E78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4134DED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54BF8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62459D4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B0705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2 ||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&gt;100)</w:t>
      </w:r>
    </w:p>
    <w:p w14:paraId="42D2532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CCFD0D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размер таблиц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149531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AC5ED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BFBA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55EFE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E0E9B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34D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75D0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.ge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D78AC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F4EE3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D642E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62ED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9316DE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2043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79A9B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71DB7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1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1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FCCD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2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2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658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3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3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0CA4B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4F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9D9D2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54A3163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F1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F97500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F2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cardnu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AE540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F3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sum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7E3B96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4CA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x.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04D89F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58676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8431F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97E80A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];</w:t>
      </w:r>
    </w:p>
    <w:p w14:paraId="5519E33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];</w:t>
      </w:r>
    </w:p>
    <w:p w14:paraId="5D2F052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FE4B3C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3D0DB1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E72C5D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41DC9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5D312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868E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11B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316BC9A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24A2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key_new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7FB77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*= 2;</w:t>
      </w:r>
    </w:p>
    <w:p w14:paraId="3DAEBDF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3BB06E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563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EBA8E4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5F177A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rr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B8872E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CABC51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B56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F0EA1A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5BE1F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</w:t>
      </w:r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52F80B28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key[</w:t>
      </w:r>
      <w:proofErr w:type="spellStart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x.fio</w:t>
      </w:r>
      <w:proofErr w:type="spell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D0DC3E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9E00C7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90AC5B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03105A3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B20B3F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Таблица создана. Коллизий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rro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6618E0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D50A9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303113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7B7B80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1BD0F6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C2C6733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7FF6DB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2DF58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апрос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31A2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209EF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Hash_re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, N);</w:t>
      </w:r>
    </w:p>
    <w:p w14:paraId="417E14D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F3143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5A4E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777EA4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user_search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E636C27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738DD25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бъект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йден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:\n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88D18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D9D50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чет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ardnu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1CEF40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data_base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summ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74224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54F6E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39103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</w:t>
      </w:r>
      <w:proofErr w:type="spellStart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adress</w:t>
      </w:r>
      <w:proofErr w:type="spellEnd"/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D4A35BE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FC950F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F54E4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986CA6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88CCA2A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C34670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161531C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67A730" w14:textId="4B1FE3A7" w:rsidR="005A35A2" w:rsidRDefault="005A35A2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3CD86A" w14:textId="4DFDA558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58518EEC" w14:textId="7E875EE9" w:rsidR="005A35A2" w:rsidRPr="00CB440C" w:rsidRDefault="008E09C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6F575E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0.2pt;height:685.8pt">
            <v:imagedata r:id="rId7" o:title="Диаграмма без названия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20147A8" w:rsidR="00815331" w:rsidRPr="00C9245B" w:rsidRDefault="005A35A2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626BBFD" wp14:editId="4706CF72">
            <wp:extent cx="3985605" cy="3939881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393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FA72A5" w14:textId="77777777" w:rsidR="009C5540" w:rsidRDefault="009C5540" w:rsidP="009D1C69">
      <w:pPr>
        <w:spacing w:after="0" w:line="240" w:lineRule="auto"/>
      </w:pPr>
      <w:r>
        <w:separator/>
      </w:r>
    </w:p>
  </w:endnote>
  <w:endnote w:type="continuationSeparator" w:id="0">
    <w:p w14:paraId="112E6ADF" w14:textId="77777777" w:rsidR="009C5540" w:rsidRDefault="009C554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3A78B3" w14:textId="77777777" w:rsidR="009C5540" w:rsidRDefault="009C5540" w:rsidP="009D1C69">
      <w:pPr>
        <w:spacing w:after="0" w:line="240" w:lineRule="auto"/>
      </w:pPr>
      <w:r>
        <w:separator/>
      </w:r>
    </w:p>
  </w:footnote>
  <w:footnote w:type="continuationSeparator" w:id="0">
    <w:p w14:paraId="67AE552E" w14:textId="77777777" w:rsidR="009C5540" w:rsidRDefault="009C554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wFAJ/MVKI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9</TotalTime>
  <Pages>8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2</cp:revision>
  <cp:lastPrinted>2020-12-03T14:51:00Z</cp:lastPrinted>
  <dcterms:created xsi:type="dcterms:W3CDTF">2020-11-26T11:28:00Z</dcterms:created>
  <dcterms:modified xsi:type="dcterms:W3CDTF">2021-03-10T07:22:00Z</dcterms:modified>
</cp:coreProperties>
</file>